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 Profile or Portfolio URL]</w:t>
      </w:r>
    </w:p>
    <w:p>
      <w:pPr>
        <w:pStyle w:val="BodyText"/>
      </w:pPr>
      <w:r>
        <w:rPr>
          <w:bCs/>
          <w:b/>
        </w:rPr>
        <w:t xml:space="preserve">[Hiring Manager's Name]</w:t>
      </w:r>
      <w:r>
        <w:br/>
      </w:r>
      <w:r>
        <w:t xml:space="preserve">[Company Name]</w:t>
      </w:r>
      <w:r>
        <w:br/>
      </w:r>
      <w:r>
        <w:t xml:space="preserve">[Company Address]</w:t>
      </w:r>
      <w:r>
        <w:br/>
      </w:r>
      <w:r>
        <w:t xml:space="preserve">Mumbai, India</w:t>
      </w:r>
    </w:p>
    <w:p>
      <w:pPr>
        <w:pStyle w:val="BodyText"/>
      </w:pPr>
      <w:r>
        <w:t xml:space="preserve">April 5, 2024</w:t>
      </w:r>
    </w:p>
    <w:bookmarkStart w:id="20" w:name="X3c9f9488ea8b503d56c6d1427f9fb39919382f4"/>
    <w:p>
      <w:pPr>
        <w:pStyle w:val="Heading1"/>
      </w:pPr>
      <w:r>
        <w:t xml:space="preserve">Cover Letter for Project Manager Position in India Mumbai</w:t>
      </w:r>
    </w:p>
    <w:p>
      <w:pPr>
        <w:pStyle w:val="FirstParagraph"/>
      </w:pPr>
      <w:r>
        <w:t xml:space="preserve">Dear [Hiring Manager's Name],</w:t>
      </w:r>
    </w:p>
    <w:p>
      <w:pPr>
        <w:pStyle w:val="BodyText"/>
      </w:pPr>
      <w:r>
        <w:t xml:space="preserve">I am writing to express my sincere interest in the Project Manager position at your esteemed organization, located in the vibrant and dynamic city of India Mumbai. With a proven track record of leading cross-functional teams, delivering complex projects on time and within budget, and fostering collaboration across diverse stakeholders, I am eager to contribute my expertise to support your company’s goals while working within one of India’s most economically significant hubs. This opportunity aligns perfectly with my career aspirations as a Project Manager in India Mumbai, where I have consistently sought to drive innovation and operational excellence in fast-paced environments.</w:t>
      </w:r>
    </w:p>
    <w:p>
      <w:pPr>
        <w:pStyle w:val="BodyText"/>
      </w:pPr>
      <w:r>
        <w:t xml:space="preserve">As a dedicated Project Manager with [X years] of experience, I have developed a comprehensive understanding of project lifecycle management, risk mitigation, and stakeholder engagement. My professional journey has taken me through various industries, including technology, construction, and consulting. However, it is the unique challenges and opportunities presented by India Mumbai’s ever-evolving business landscape that have shaped my approach to project leadership. The city’s blend of global enterprises and local innovation has taught me the importance of adaptability, cultural sensitivity, and strategic thinking—qualities I believe are essential for success in this role.</w:t>
      </w:r>
    </w:p>
    <w:p>
      <w:pPr>
        <w:pStyle w:val="BodyText"/>
      </w:pPr>
      <w:r>
        <w:t xml:space="preserve">One of my most notable achievements as a Project Manager was leading the implementation of a large-scale digital transformation initiative for a multinational client based in Mumbai. This project required coordinating with teams across multiple time zones while ensuring alignment with local regulatory frameworks and business objectives. By leveraging agile methodologies and fostering open communication, I successfully delivered the project two weeks ahead of schedule, resulting in a 25% increase in operational efficiency for the client. This experience reinforced my ability to navigate complex projects in India Mumbai, where the intersection of global standards and local requirements demands precision and creativity.</w:t>
      </w:r>
    </w:p>
    <w:p>
      <w:pPr>
        <w:pStyle w:val="BodyText"/>
      </w:pPr>
      <w:r>
        <w:t xml:space="preserve">What excites me most about this opportunity is your company’s commitment to [mention specific company value or initiative, e.g., "sustainable development" or "technological innovation"]. As a Project Manager with a passion for [related field, e.g., "sustainable infrastructure" or "digital solutions"], I am confident that my skills in project planning, resource allocation, and stakeholder management will directly contribute to your organization’s success. In India Mumbai, where the pace of business is relentless and the demand for efficiency is high, I have always prioritized clarity, accountability, and results-driven leadership.</w:t>
      </w:r>
    </w:p>
    <w:p>
      <w:pPr>
        <w:pStyle w:val="BodyText"/>
      </w:pPr>
      <w:r>
        <w:t xml:space="preserve">My expertise extends beyond technical project management frameworks. I have spent considerable time understanding the nuances of working in India Mumbai’s market, where cultural diversity and regional complexities require a nuanced approach. For instance, managing a construction project in Mumbai’s densely populated urban areas taught me the importance of community engagement, regulatory compliance, and logistics planning. These experiences have equipped me to handle challenges that are specific to this region while maintaining a global perspective.</w:t>
      </w:r>
    </w:p>
    <w:p>
      <w:pPr>
        <w:pStyle w:val="BodyText"/>
      </w:pPr>
      <w:r>
        <w:t xml:space="preserve">Additionally, I am deeply committed to professional growth and continuous learning. I hold [mention certifications, e.g., PMP, Scrum Master] and have actively participated in industry forums and networking events in India Mumbai. These experiences have not only expanded my knowledge but also allowed me to connect with professionals who share a vision for driving progress in this bustling city. I am particularly drawn to your company’s reputation for [specific company trait, e.g., "fostering a collaborative culture" or "leading industry innovation"], and I am eager to contribute my skills to further these initiatives.</w:t>
      </w:r>
    </w:p>
    <w:p>
      <w:pPr>
        <w:pStyle w:val="BodyText"/>
      </w:pPr>
      <w:r>
        <w:t xml:space="preserve">As a Project Manager, I believe that the key to success lies in building strong relationships with teams, clients, and partners. In India Mumbai’s competitive environment, where collaboration is critical to overcoming obstacles, I have consistently emphasized transparency, empathy, and accountability. Whether it’s aligning project goals with business strategies or resolving conflicts among stakeholders, my approach is rooted in ensuring that every team member feels valued and motivated to contribute their best work.</w:t>
      </w:r>
    </w:p>
    <w:p>
      <w:pPr>
        <w:pStyle w:val="BodyText"/>
      </w:pPr>
      <w:r>
        <w:t xml:space="preserve">I am particularly impressed by [mention a specific detail about the company or role], and I am eager to bring my experience in managing large-scale projects, optimizing workflows, and delivering measurable outcomes to your organization. My background in India Mumbai’s dynamic market has prepared me to navigate the unique challenges of this role while driving value for your clients and stakeholders.</w:t>
      </w:r>
    </w:p>
    <w:p>
      <w:pPr>
        <w:pStyle w:val="BodyText"/>
      </w:pPr>
      <w:r>
        <w:t xml:space="preserve">In conclusion, I am enthusiastic about the opportunity to join your team as a Project Manager in India Mumbai. My combination of technical expertise, cultural awareness, and passion for project leadership makes me a strong candidate for this position. I would welcome the chance to discuss how my skills and experiences align with your company’s vision. Thank you for considering my applic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India Mumbai</dc:title>
  <dc:creator/>
  <dc:language>en</dc:language>
  <cp:keywords/>
  <dcterms:created xsi:type="dcterms:W3CDTF">2026-07-21T06:40:54Z</dcterms:created>
  <dcterms:modified xsi:type="dcterms:W3CDTF">2026-07-21T06:40:54Z</dcterms:modified>
</cp:coreProperties>
</file>

<file path=docProps/custom.xml><?xml version="1.0" encoding="utf-8"?>
<Properties xmlns="http://schemas.openxmlformats.org/officeDocument/2006/custom-properties" xmlns:vt="http://schemas.openxmlformats.org/officeDocument/2006/docPropsVTypes"/>
</file>